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262318" w:rsidRDefault="00446994" w:rsidP="004306B5">
      <w:pPr>
        <w:jc w:val="center"/>
        <w:outlineLvl w:val="0"/>
        <w:rPr>
          <w:rFonts w:cs="Times New Roman"/>
          <w:b/>
          <w:sz w:val="28"/>
          <w:szCs w:val="28"/>
        </w:rPr>
      </w:pPr>
      <w:r w:rsidRPr="008747D4">
        <w:rPr>
          <w:rFonts w:cs="Times New Roman"/>
          <w:b/>
          <w:sz w:val="44"/>
          <w:szCs w:val="44"/>
          <w:lang w:val="ru-RU"/>
        </w:rPr>
        <w:t xml:space="preserve"> </w:t>
      </w:r>
      <w:r w:rsidR="004306B5" w:rsidRPr="004306B5">
        <w:rPr>
          <w:rFonts w:cs="Times New Roman"/>
          <w:b/>
          <w:sz w:val="28"/>
          <w:szCs w:val="28"/>
        </w:rPr>
        <w:t>З</w:t>
      </w:r>
      <w:r w:rsidR="008759FC" w:rsidRPr="00262318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CE7CD5" w:rsidRDefault="008759FC" w:rsidP="008759FC">
      <w:pPr>
        <w:jc w:val="center"/>
        <w:rPr>
          <w:rFonts w:cs="Times New Roman"/>
          <w:b/>
          <w:sz w:val="28"/>
          <w:szCs w:val="28"/>
          <w:lang w:val="en-US"/>
        </w:rPr>
      </w:pPr>
      <w:r w:rsidRPr="00262318">
        <w:rPr>
          <w:rFonts w:cs="Times New Roman"/>
          <w:b/>
          <w:sz w:val="28"/>
          <w:szCs w:val="28"/>
        </w:rPr>
        <w:t xml:space="preserve">проведено на </w:t>
      </w:r>
      <w:r w:rsidR="00BF0432">
        <w:rPr>
          <w:rFonts w:cs="Times New Roman"/>
          <w:b/>
          <w:sz w:val="28"/>
          <w:szCs w:val="28"/>
          <w:lang w:val="ru-RU"/>
        </w:rPr>
        <w:t>1</w:t>
      </w:r>
      <w:r w:rsidR="00CE7CD5">
        <w:rPr>
          <w:rFonts w:cs="Times New Roman"/>
          <w:b/>
          <w:sz w:val="28"/>
          <w:szCs w:val="28"/>
          <w:lang w:val="ru-RU"/>
        </w:rPr>
        <w:t>8</w:t>
      </w:r>
      <w:r w:rsidRPr="00262318">
        <w:rPr>
          <w:rFonts w:cs="Times New Roman"/>
          <w:b/>
          <w:sz w:val="28"/>
          <w:szCs w:val="28"/>
        </w:rPr>
        <w:t>.</w:t>
      </w:r>
      <w:r w:rsidR="00CE7CD5">
        <w:rPr>
          <w:rFonts w:cs="Times New Roman"/>
          <w:b/>
          <w:sz w:val="28"/>
          <w:szCs w:val="28"/>
        </w:rPr>
        <w:t>0</w:t>
      </w:r>
      <w:r w:rsidR="00BF0432">
        <w:rPr>
          <w:rFonts w:cs="Times New Roman"/>
          <w:b/>
          <w:sz w:val="28"/>
          <w:szCs w:val="28"/>
        </w:rPr>
        <w:t>1</w:t>
      </w:r>
      <w:r w:rsidR="00BD5ABA" w:rsidRPr="00C43243">
        <w:rPr>
          <w:rFonts w:cs="Times New Roman"/>
          <w:b/>
          <w:sz w:val="28"/>
          <w:szCs w:val="28"/>
          <w:lang w:val="ru-RU"/>
        </w:rPr>
        <w:t>.2</w:t>
      </w:r>
      <w:r w:rsidRPr="00262318">
        <w:rPr>
          <w:rFonts w:cs="Times New Roman"/>
          <w:b/>
          <w:sz w:val="28"/>
          <w:szCs w:val="28"/>
        </w:rPr>
        <w:t>01</w:t>
      </w:r>
      <w:r w:rsidR="00CE7CD5">
        <w:rPr>
          <w:rFonts w:cs="Times New Roman"/>
          <w:b/>
          <w:sz w:val="28"/>
          <w:szCs w:val="28"/>
        </w:rPr>
        <w:t>8</w:t>
      </w:r>
      <w:r w:rsidR="004306B5">
        <w:rPr>
          <w:rFonts w:cs="Times New Roman"/>
          <w:b/>
          <w:sz w:val="28"/>
          <w:szCs w:val="28"/>
        </w:rPr>
        <w:t> г.</w:t>
      </w:r>
    </w:p>
    <w:p w:rsidR="00630995" w:rsidRDefault="00630995" w:rsidP="007417B7">
      <w:pPr>
        <w:jc w:val="both"/>
        <w:rPr>
          <w:rFonts w:cs="Times New Roman"/>
          <w:b/>
          <w:lang w:val="ru-RU"/>
        </w:rPr>
      </w:pPr>
    </w:p>
    <w:p w:rsidR="00162F29" w:rsidRPr="007417B7" w:rsidRDefault="00162F29" w:rsidP="007417B7">
      <w:pPr>
        <w:jc w:val="both"/>
        <w:rPr>
          <w:rFonts w:cs="Times New Roman"/>
          <w:b/>
          <w:lang w:val="ru-RU"/>
        </w:rPr>
      </w:pPr>
    </w:p>
    <w:p w:rsidR="00162F29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7417B7">
        <w:rPr>
          <w:rFonts w:cs="Times New Roman"/>
          <w:b/>
        </w:rPr>
        <w:t>Присъствали</w:t>
      </w:r>
      <w:r w:rsidRPr="007417B7">
        <w:rPr>
          <w:rFonts w:cs="Times New Roman"/>
        </w:rPr>
        <w:t>:</w:t>
      </w:r>
      <w:r w:rsidR="001E2350" w:rsidRPr="007417B7">
        <w:rPr>
          <w:rFonts w:cs="Times New Roman"/>
        </w:rPr>
        <w:tab/>
      </w:r>
      <w:r w:rsidR="00C43243">
        <w:rPr>
          <w:rFonts w:cs="Times New Roman"/>
        </w:rPr>
        <w:t xml:space="preserve">г-н </w:t>
      </w:r>
      <w:r w:rsidR="00BF0432">
        <w:rPr>
          <w:rFonts w:cs="Times New Roman"/>
        </w:rPr>
        <w:t>Лазар Лазаров</w:t>
      </w:r>
      <w:r w:rsidR="00C43243">
        <w:rPr>
          <w:rFonts w:cs="Times New Roman"/>
        </w:rPr>
        <w:t xml:space="preserve"> – МТСП; </w:t>
      </w:r>
      <w:r w:rsidR="00C70A4E" w:rsidRPr="007417B7">
        <w:rPr>
          <w:rFonts w:cs="Times New Roman"/>
        </w:rPr>
        <w:t>г-жа Елка Димитрова – МТСП;</w:t>
      </w:r>
      <w:r w:rsidR="0070626C">
        <w:rPr>
          <w:rFonts w:cs="Times New Roman"/>
        </w:rPr>
        <w:t xml:space="preserve"> г-жа Мая Иванова – НАПОО;</w:t>
      </w:r>
      <w:r w:rsidR="00BF0432">
        <w:rPr>
          <w:rFonts w:cs="Times New Roman"/>
        </w:rPr>
        <w:t xml:space="preserve"> </w:t>
      </w:r>
      <w:r w:rsidR="00303B24" w:rsidRPr="007417B7">
        <w:rPr>
          <w:rFonts w:cs="Times New Roman"/>
        </w:rPr>
        <w:t>г</w:t>
      </w:r>
      <w:r w:rsidR="00303B24" w:rsidRPr="007417B7">
        <w:rPr>
          <w:rFonts w:cs="Times New Roman"/>
          <w:b/>
        </w:rPr>
        <w:t>-</w:t>
      </w:r>
      <w:r w:rsidR="00B84C0B">
        <w:rPr>
          <w:rFonts w:cs="Times New Roman"/>
        </w:rPr>
        <w:t>н Драгомир</w:t>
      </w:r>
      <w:r w:rsidR="00513958">
        <w:rPr>
          <w:rFonts w:cs="Times New Roman"/>
        </w:rPr>
        <w:t xml:space="preserve"> Николов</w:t>
      </w:r>
      <w:r w:rsidR="00303B24" w:rsidRPr="007417B7">
        <w:rPr>
          <w:rFonts w:cs="Times New Roman"/>
        </w:rPr>
        <w:t xml:space="preserve"> – </w:t>
      </w:r>
      <w:r w:rsidR="00C43243">
        <w:rPr>
          <w:rFonts w:cs="Times New Roman"/>
        </w:rPr>
        <w:t>А</w:t>
      </w:r>
      <w:r w:rsidR="00303B24" w:rsidRPr="007417B7">
        <w:rPr>
          <w:rFonts w:cs="Times New Roman"/>
        </w:rPr>
        <w:t>З;</w:t>
      </w:r>
      <w:r w:rsidR="00DF5BBB" w:rsidRPr="007417B7">
        <w:rPr>
          <w:rFonts w:cs="Times New Roman"/>
        </w:rPr>
        <w:t xml:space="preserve"> </w:t>
      </w:r>
      <w:r w:rsidR="009F3A49" w:rsidRPr="007417B7">
        <w:rPr>
          <w:rFonts w:cs="Times New Roman"/>
        </w:rPr>
        <w:t>г</w:t>
      </w:r>
      <w:r w:rsidR="009F3A49" w:rsidRPr="00E91A7D">
        <w:rPr>
          <w:rFonts w:cs="Times New Roman"/>
        </w:rPr>
        <w:t>-</w:t>
      </w:r>
      <w:r w:rsidR="005A6C19">
        <w:rPr>
          <w:rFonts w:cs="Times New Roman"/>
        </w:rPr>
        <w:t>н</w:t>
      </w:r>
      <w:r w:rsidR="00B16661" w:rsidRPr="007417B7">
        <w:rPr>
          <w:rFonts w:cs="Times New Roman"/>
        </w:rPr>
        <w:t xml:space="preserve"> </w:t>
      </w:r>
      <w:r w:rsidR="0020081F">
        <w:rPr>
          <w:rFonts w:cs="Times New Roman"/>
        </w:rPr>
        <w:t>Георги Милчин</w:t>
      </w:r>
      <w:r w:rsidR="00944728" w:rsidRPr="007417B7">
        <w:rPr>
          <w:rFonts w:cs="Times New Roman"/>
        </w:rPr>
        <w:t xml:space="preserve"> </w:t>
      </w:r>
      <w:r w:rsidR="00ED5932" w:rsidRPr="007417B7">
        <w:rPr>
          <w:rFonts w:cs="Times New Roman"/>
        </w:rPr>
        <w:t xml:space="preserve">– ИА </w:t>
      </w:r>
      <w:r w:rsidR="009F3A49" w:rsidRPr="007417B7">
        <w:rPr>
          <w:rFonts w:cs="Times New Roman"/>
        </w:rPr>
        <w:t>ГИТ</w:t>
      </w:r>
      <w:r w:rsidR="00FD766B" w:rsidRPr="007417B7">
        <w:rPr>
          <w:rFonts w:cs="Times New Roman"/>
        </w:rPr>
        <w:t>;</w:t>
      </w:r>
      <w:r w:rsidR="00FC7102">
        <w:rPr>
          <w:rFonts w:cs="Times New Roman"/>
        </w:rPr>
        <w:t xml:space="preserve"> </w:t>
      </w:r>
      <w:r w:rsidR="0020081F">
        <w:rPr>
          <w:rFonts w:cs="Times New Roman"/>
        </w:rPr>
        <w:t>г-</w:t>
      </w:r>
      <w:r w:rsidR="00F06717">
        <w:rPr>
          <w:rFonts w:cs="Times New Roman"/>
        </w:rPr>
        <w:t>н Минчо Коралски</w:t>
      </w:r>
      <w:r w:rsidR="006E5724">
        <w:rPr>
          <w:rFonts w:cs="Times New Roman"/>
        </w:rPr>
        <w:t xml:space="preserve"> – АХУ; г-жа Румяна </w:t>
      </w:r>
      <w:r w:rsidR="008E48FA">
        <w:rPr>
          <w:rFonts w:cs="Times New Roman"/>
        </w:rPr>
        <w:t>П</w:t>
      </w:r>
      <w:r w:rsidR="006E5724">
        <w:rPr>
          <w:rFonts w:cs="Times New Roman"/>
        </w:rPr>
        <w:t>еткова - А</w:t>
      </w:r>
      <w:r w:rsidR="0020081F">
        <w:rPr>
          <w:rFonts w:cs="Times New Roman"/>
        </w:rPr>
        <w:t xml:space="preserve">СП; </w:t>
      </w:r>
      <w:r w:rsidR="00DE0EAD">
        <w:rPr>
          <w:rFonts w:cs="Times New Roman"/>
        </w:rPr>
        <w:t xml:space="preserve">г-жа </w:t>
      </w:r>
      <w:r w:rsidR="00F06717">
        <w:rPr>
          <w:rFonts w:cs="Times New Roman"/>
        </w:rPr>
        <w:t>Юлия Симеонова</w:t>
      </w:r>
      <w:r w:rsidR="00DE0EAD">
        <w:rPr>
          <w:rFonts w:cs="Times New Roman"/>
        </w:rPr>
        <w:t xml:space="preserve"> – КНСБ;</w:t>
      </w:r>
      <w:r w:rsidR="00DE78CE">
        <w:rPr>
          <w:rFonts w:cs="Times New Roman"/>
          <w:lang w:val="en-US"/>
        </w:rPr>
        <w:t xml:space="preserve"> </w:t>
      </w:r>
      <w:r w:rsidR="00DE78CE">
        <w:rPr>
          <w:rFonts w:cs="Times New Roman"/>
        </w:rPr>
        <w:t>г-жа Диана Найденова – КНСБ;</w:t>
      </w:r>
      <w:r w:rsidR="00DE0EAD">
        <w:rPr>
          <w:rFonts w:cs="Times New Roman"/>
        </w:rPr>
        <w:t xml:space="preserve"> </w:t>
      </w:r>
      <w:r w:rsidR="00A6571E">
        <w:rPr>
          <w:rFonts w:cs="Times New Roman"/>
        </w:rPr>
        <w:t xml:space="preserve">г-жа Величка Микова – КНСБ; </w:t>
      </w:r>
      <w:r w:rsidR="00DE0EAD" w:rsidRPr="007417B7">
        <w:rPr>
          <w:rFonts w:cs="Times New Roman"/>
        </w:rPr>
        <w:t>г-</w:t>
      </w:r>
      <w:r w:rsidR="00DE78CE">
        <w:rPr>
          <w:rFonts w:cs="Times New Roman"/>
        </w:rPr>
        <w:t>жа Любка Георгиева</w:t>
      </w:r>
      <w:r w:rsidR="00B84C0B">
        <w:rPr>
          <w:rFonts w:cs="Times New Roman"/>
        </w:rPr>
        <w:t xml:space="preserve"> - </w:t>
      </w:r>
      <w:r w:rsidR="00B84C0B" w:rsidRPr="007417B7">
        <w:rPr>
          <w:rFonts w:cs="Times New Roman"/>
        </w:rPr>
        <w:t>КТ „Подкрепа”</w:t>
      </w:r>
      <w:r w:rsidR="007D51BD">
        <w:rPr>
          <w:rFonts w:cs="Times New Roman"/>
        </w:rPr>
        <w:t xml:space="preserve"> </w:t>
      </w:r>
      <w:r w:rsidR="00DE0EAD" w:rsidRPr="007417B7">
        <w:rPr>
          <w:rFonts w:cs="Times New Roman"/>
        </w:rPr>
        <w:t>г-</w:t>
      </w:r>
      <w:r w:rsidR="00F06717">
        <w:rPr>
          <w:rFonts w:cs="Times New Roman"/>
        </w:rPr>
        <w:t>жа Мария Петрова</w:t>
      </w:r>
      <w:r w:rsidR="00DE0EAD" w:rsidRPr="007417B7">
        <w:rPr>
          <w:rFonts w:cs="Times New Roman"/>
        </w:rPr>
        <w:t xml:space="preserve"> </w:t>
      </w:r>
      <w:r w:rsidR="00DE0EAD">
        <w:rPr>
          <w:rFonts w:cs="Times New Roman"/>
        </w:rPr>
        <w:t>–</w:t>
      </w:r>
      <w:r w:rsidR="00DE0EAD" w:rsidRPr="007417B7">
        <w:rPr>
          <w:rFonts w:cs="Times New Roman"/>
        </w:rPr>
        <w:t xml:space="preserve">  КТ „Подкрепа“</w:t>
      </w:r>
      <w:r w:rsidR="00DE0EAD" w:rsidRPr="00C43243">
        <w:rPr>
          <w:rFonts w:cs="Times New Roman"/>
          <w:lang w:val="ru-RU"/>
        </w:rPr>
        <w:t xml:space="preserve">; </w:t>
      </w:r>
      <w:r w:rsidR="00C43243">
        <w:rPr>
          <w:rFonts w:cs="Times New Roman"/>
        </w:rPr>
        <w:t>г-жа Паунита Петрова – КТ „Подкрепа“;</w:t>
      </w:r>
      <w:r w:rsidR="00250717" w:rsidRPr="007417B7">
        <w:rPr>
          <w:rFonts w:cs="Times New Roman"/>
        </w:rPr>
        <w:t xml:space="preserve"> </w:t>
      </w:r>
      <w:r w:rsidR="00311866" w:rsidRPr="007417B7">
        <w:rPr>
          <w:rFonts w:cs="Times New Roman"/>
        </w:rPr>
        <w:t>г-</w:t>
      </w:r>
      <w:r w:rsidR="00F50A9E">
        <w:rPr>
          <w:rFonts w:cs="Times New Roman"/>
        </w:rPr>
        <w:t>н</w:t>
      </w:r>
      <w:r w:rsidR="00FC7102">
        <w:rPr>
          <w:rFonts w:cs="Times New Roman"/>
        </w:rPr>
        <w:t xml:space="preserve"> </w:t>
      </w:r>
      <w:r w:rsidR="00F06717">
        <w:rPr>
          <w:rFonts w:cs="Times New Roman"/>
        </w:rPr>
        <w:t>Богдан Угърчински</w:t>
      </w:r>
      <w:r w:rsidR="00311866" w:rsidRPr="007417B7">
        <w:rPr>
          <w:rFonts w:cs="Times New Roman"/>
        </w:rPr>
        <w:t xml:space="preserve"> – АИКБ;</w:t>
      </w:r>
      <w:r w:rsidR="006E5724">
        <w:rPr>
          <w:rFonts w:cs="Times New Roman"/>
        </w:rPr>
        <w:t xml:space="preserve"> </w:t>
      </w:r>
      <w:r w:rsidR="00F06717">
        <w:rPr>
          <w:rFonts w:cs="Times New Roman"/>
        </w:rPr>
        <w:t xml:space="preserve">г-н Ивелин Желязков – АИКБ; г-жа Здравка Георгиева – БТПП; </w:t>
      </w:r>
      <w:r w:rsidR="007D51BD">
        <w:rPr>
          <w:rFonts w:cs="Times New Roman"/>
        </w:rPr>
        <w:t>г-жа Маргарита Дамянова – БТПП;</w:t>
      </w:r>
      <w:r w:rsidR="00F06717">
        <w:rPr>
          <w:rFonts w:cs="Times New Roman"/>
        </w:rPr>
        <w:t xml:space="preserve"> г-н Иван Захариев – КРИБ;</w:t>
      </w:r>
      <w:r w:rsidR="00B675C6">
        <w:rPr>
          <w:rFonts w:cs="Times New Roman"/>
        </w:rPr>
        <w:t xml:space="preserve"> г-жа Валентина Георгиева - ССИ</w:t>
      </w:r>
    </w:p>
    <w:p w:rsidR="00495DE2" w:rsidRDefault="00495DE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4306B5" w:rsidRDefault="004306B5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6E5724" w:rsidRDefault="00495DE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495DE2">
        <w:rPr>
          <w:rFonts w:cs="Times New Roman"/>
          <w:b/>
        </w:rPr>
        <w:t>Поканени:</w:t>
      </w:r>
      <w:r w:rsidR="006E5724">
        <w:rPr>
          <w:rFonts w:cs="Times New Roman"/>
          <w:b/>
        </w:rPr>
        <w:t xml:space="preserve">        </w:t>
      </w:r>
      <w:r w:rsidR="006E5724" w:rsidRPr="00B1574E">
        <w:rPr>
          <w:rFonts w:cs="Times New Roman"/>
        </w:rPr>
        <w:t>Г-жа</w:t>
      </w:r>
      <w:r w:rsidR="00F118A0">
        <w:rPr>
          <w:rFonts w:cs="Times New Roman"/>
        </w:rPr>
        <w:t xml:space="preserve"> Лиляна</w:t>
      </w:r>
      <w:r w:rsidR="00F06717">
        <w:rPr>
          <w:rFonts w:cs="Times New Roman"/>
        </w:rPr>
        <w:t xml:space="preserve"> Георгиева - АЗ</w:t>
      </w:r>
      <w:r w:rsidR="006E5724">
        <w:rPr>
          <w:rFonts w:cs="Times New Roman"/>
        </w:rPr>
        <w:t xml:space="preserve">; </w:t>
      </w:r>
    </w:p>
    <w:p w:rsidR="00F06717" w:rsidRDefault="00F0671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4306B5" w:rsidRDefault="004306B5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Default="003E59E7" w:rsidP="007417B7">
      <w:pPr>
        <w:jc w:val="both"/>
        <w:rPr>
          <w:rFonts w:cs="Times New Roman"/>
          <w:b/>
        </w:rPr>
      </w:pPr>
      <w:r w:rsidRPr="007417B7">
        <w:rPr>
          <w:rFonts w:cs="Times New Roman"/>
          <w:b/>
        </w:rPr>
        <w:t>Заседанието има необходимия кворум и се счита за редовно</w:t>
      </w:r>
      <w:r w:rsidR="001C37B0" w:rsidRPr="007417B7">
        <w:rPr>
          <w:rFonts w:cs="Times New Roman"/>
          <w:b/>
        </w:rPr>
        <w:t>.</w:t>
      </w:r>
    </w:p>
    <w:p w:rsidR="00AC48D6" w:rsidRDefault="00AC48D6" w:rsidP="007417B7">
      <w:pPr>
        <w:jc w:val="both"/>
        <w:rPr>
          <w:rFonts w:cs="Times New Roman"/>
          <w:b/>
        </w:rPr>
      </w:pPr>
    </w:p>
    <w:p w:rsidR="004306B5" w:rsidRPr="007417B7" w:rsidRDefault="004306B5" w:rsidP="007417B7">
      <w:pPr>
        <w:jc w:val="both"/>
        <w:rPr>
          <w:rFonts w:cs="Times New Roman"/>
          <w:b/>
        </w:rPr>
      </w:pPr>
    </w:p>
    <w:p w:rsidR="004265F4" w:rsidRDefault="00143892" w:rsidP="007417B7">
      <w:pPr>
        <w:outlineLvl w:val="0"/>
        <w:rPr>
          <w:rFonts w:cs="Times New Roman"/>
        </w:rPr>
      </w:pPr>
      <w:r w:rsidRPr="007417B7">
        <w:rPr>
          <w:rFonts w:cs="Times New Roman"/>
        </w:rPr>
        <w:t xml:space="preserve">Заседанието се проведе при следния </w:t>
      </w:r>
      <w:r w:rsidR="00F9646B" w:rsidRPr="007417B7">
        <w:rPr>
          <w:rFonts w:cs="Times New Roman"/>
        </w:rPr>
        <w:t>днев</w:t>
      </w:r>
      <w:r w:rsidRPr="007417B7">
        <w:rPr>
          <w:rFonts w:cs="Times New Roman"/>
        </w:rPr>
        <w:t>ен ред</w:t>
      </w:r>
      <w:r w:rsidR="004265F4" w:rsidRPr="007417B7">
        <w:rPr>
          <w:rFonts w:cs="Times New Roman"/>
        </w:rPr>
        <w:t>:</w:t>
      </w:r>
    </w:p>
    <w:p w:rsidR="006D0636" w:rsidRDefault="006D0636" w:rsidP="007417B7">
      <w:pPr>
        <w:outlineLvl w:val="0"/>
        <w:rPr>
          <w:rFonts w:cs="Times New Roman"/>
        </w:rPr>
      </w:pPr>
    </w:p>
    <w:p w:rsidR="006D0636" w:rsidRDefault="006D0636" w:rsidP="006D0636">
      <w:pPr>
        <w:numPr>
          <w:ilvl w:val="0"/>
          <w:numId w:val="22"/>
        </w:numPr>
        <w:jc w:val="both"/>
      </w:pPr>
      <w:r>
        <w:t>Обсъждане на Проект за изменение и допълнение на Закона за трудовата миграция и трудовата мобилност</w:t>
      </w:r>
      <w:r>
        <w:rPr>
          <w:lang w:val="ru-RU"/>
        </w:rPr>
        <w:t>;</w:t>
      </w:r>
    </w:p>
    <w:p w:rsidR="006D0636" w:rsidRDefault="006D0636" w:rsidP="006D0636">
      <w:pPr>
        <w:ind w:left="1494"/>
        <w:jc w:val="both"/>
      </w:pPr>
    </w:p>
    <w:p w:rsidR="006D0636" w:rsidRDefault="006D0636" w:rsidP="006D0636">
      <w:pPr>
        <w:numPr>
          <w:ilvl w:val="0"/>
          <w:numId w:val="22"/>
        </w:numPr>
        <w:jc w:val="both"/>
      </w:pPr>
      <w:r>
        <w:t>Избор на заместник – председатели на Националния съвет за насърчаване на заетостта.</w:t>
      </w:r>
    </w:p>
    <w:p w:rsidR="006D0636" w:rsidRDefault="006D0636" w:rsidP="006D0636">
      <w:pPr>
        <w:pStyle w:val="ListParagraph"/>
      </w:pPr>
    </w:p>
    <w:p w:rsidR="00205F29" w:rsidRDefault="00205F29" w:rsidP="006D0636">
      <w:pPr>
        <w:pStyle w:val="ListParagraph"/>
      </w:pPr>
    </w:p>
    <w:p w:rsidR="0073614A" w:rsidRDefault="0073614A" w:rsidP="00D21DF3">
      <w:pPr>
        <w:jc w:val="both"/>
      </w:pPr>
    </w:p>
    <w:p w:rsidR="00205F29" w:rsidRDefault="00205F29" w:rsidP="00D21DF3">
      <w:pPr>
        <w:jc w:val="both"/>
      </w:pPr>
    </w:p>
    <w:p w:rsidR="00D227CF" w:rsidRPr="007417B7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По време на заседанието б</w:t>
      </w:r>
      <w:r w:rsidR="00E16AB9">
        <w:rPr>
          <w:rFonts w:cs="Times New Roman"/>
          <w:b/>
          <w:u w:val="single"/>
        </w:rPr>
        <w:t>еше</w:t>
      </w:r>
      <w:r w:rsidRPr="007417B7">
        <w:rPr>
          <w:rFonts w:cs="Times New Roman"/>
          <w:b/>
          <w:u w:val="single"/>
        </w:rPr>
        <w:t xml:space="preserve"> взет</w:t>
      </w:r>
      <w:r w:rsidR="00E16AB9">
        <w:rPr>
          <w:rFonts w:cs="Times New Roman"/>
          <w:b/>
          <w:u w:val="single"/>
        </w:rPr>
        <w:t>о</w:t>
      </w:r>
      <w:r w:rsidRPr="007417B7">
        <w:rPr>
          <w:rFonts w:cs="Times New Roman"/>
          <w:b/>
          <w:u w:val="single"/>
        </w:rPr>
        <w:t xml:space="preserve"> следн</w:t>
      </w:r>
      <w:r w:rsidR="00E16AB9">
        <w:rPr>
          <w:rFonts w:cs="Times New Roman"/>
          <w:b/>
          <w:u w:val="single"/>
        </w:rPr>
        <w:t>ото решение</w:t>
      </w:r>
      <w:r w:rsidRPr="007417B7">
        <w:rPr>
          <w:rFonts w:cs="Times New Roman"/>
          <w:b/>
          <w:u w:val="single"/>
        </w:rPr>
        <w:t>:</w:t>
      </w:r>
    </w:p>
    <w:p w:rsidR="00D227CF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</w:p>
    <w:p w:rsidR="004306B5" w:rsidRPr="007417B7" w:rsidRDefault="004306B5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bookmarkStart w:id="0" w:name="_GoBack"/>
      <w:bookmarkEnd w:id="0"/>
    </w:p>
    <w:p w:rsidR="00D227CF" w:rsidRDefault="00D227CF" w:rsidP="00D227CF">
      <w:pPr>
        <w:jc w:val="center"/>
        <w:outlineLvl w:val="0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Решение по т. 1</w:t>
      </w:r>
    </w:p>
    <w:p w:rsidR="001E483F" w:rsidRPr="0015774E" w:rsidRDefault="001E483F" w:rsidP="00D227CF">
      <w:pPr>
        <w:jc w:val="center"/>
        <w:outlineLvl w:val="0"/>
        <w:rPr>
          <w:rFonts w:cs="Times New Roman"/>
          <w:b/>
          <w:sz w:val="12"/>
          <w:szCs w:val="12"/>
          <w:u w:val="single"/>
        </w:rPr>
      </w:pPr>
    </w:p>
    <w:p w:rsidR="00C3558C" w:rsidRPr="00C3558C" w:rsidRDefault="00FB0395" w:rsidP="00C3558C">
      <w:pPr>
        <w:widowControl w:val="0"/>
        <w:autoSpaceDE w:val="0"/>
        <w:autoSpaceDN w:val="0"/>
        <w:adjustRightInd w:val="0"/>
        <w:jc w:val="both"/>
        <w:rPr>
          <w:rFonts w:eastAsiaTheme="minorHAnsi" w:cs="Times New Roman"/>
          <w:b/>
          <w:color w:val="auto"/>
        </w:rPr>
      </w:pPr>
      <w:r w:rsidRPr="00FB0395">
        <w:rPr>
          <w:rFonts w:cs="Times New Roman"/>
          <w:b/>
          <w:lang w:val="ru-RU"/>
        </w:rPr>
        <w:t>НСНЗ</w:t>
      </w:r>
      <w:r w:rsidRPr="00FB0395">
        <w:rPr>
          <w:rFonts w:cs="Times New Roman"/>
          <w:b/>
        </w:rPr>
        <w:t xml:space="preserve"> подкрепя </w:t>
      </w:r>
      <w:r w:rsidRPr="00FB0395">
        <w:rPr>
          <w:b/>
        </w:rPr>
        <w:t xml:space="preserve">проекта </w:t>
      </w:r>
      <w:r w:rsidRPr="00FB0395">
        <w:rPr>
          <w:rFonts w:eastAsiaTheme="minorHAnsi" w:cs="Times New Roman"/>
          <w:b/>
          <w:color w:val="auto"/>
        </w:rPr>
        <w:t>на Закон за изменение и допълнение на Закона за трудовата миграция и трудовата мобилност</w:t>
      </w:r>
      <w:r>
        <w:rPr>
          <w:rFonts w:eastAsiaTheme="minorHAnsi" w:cs="Times New Roman"/>
          <w:b/>
          <w:color w:val="auto"/>
        </w:rPr>
        <w:t>,</w:t>
      </w:r>
      <w:r>
        <w:rPr>
          <w:b/>
        </w:rPr>
        <w:t xml:space="preserve"> </w:t>
      </w:r>
      <w:r w:rsidRPr="00FB0395">
        <w:rPr>
          <w:b/>
        </w:rPr>
        <w:t>с</w:t>
      </w:r>
      <w:r w:rsidR="00C3558C" w:rsidRPr="00B16236">
        <w:rPr>
          <w:rFonts w:eastAsiaTheme="minorHAnsi" w:cs="Times New Roman"/>
          <w:color w:val="auto"/>
        </w:rPr>
        <w:t xml:space="preserve"> </w:t>
      </w:r>
      <w:r w:rsidR="00C3558C" w:rsidRPr="00C3558C">
        <w:rPr>
          <w:rFonts w:eastAsiaTheme="minorHAnsi" w:cs="Times New Roman"/>
          <w:b/>
          <w:color w:val="auto"/>
        </w:rPr>
        <w:t xml:space="preserve">предоставените по време на заседанието становища </w:t>
      </w:r>
      <w:r w:rsidRPr="00C3558C">
        <w:rPr>
          <w:b/>
        </w:rPr>
        <w:t>и предлага проектът да бъде обсъден от НСТС.</w:t>
      </w:r>
      <w:r w:rsidR="00C3558C" w:rsidRPr="00C3558C">
        <w:rPr>
          <w:rFonts w:eastAsiaTheme="minorHAnsi" w:cs="Times New Roman"/>
          <w:b/>
          <w:color w:val="auto"/>
        </w:rPr>
        <w:t xml:space="preserve"> </w:t>
      </w:r>
    </w:p>
    <w:p w:rsidR="000C43E5" w:rsidRPr="00C3558C" w:rsidRDefault="000C43E5" w:rsidP="008747D4">
      <w:pPr>
        <w:tabs>
          <w:tab w:val="left" w:pos="6936"/>
        </w:tabs>
        <w:jc w:val="both"/>
        <w:rPr>
          <w:rFonts w:cs="Times New Roman"/>
          <w:b/>
        </w:rPr>
      </w:pPr>
    </w:p>
    <w:sectPr w:rsidR="000C43E5" w:rsidRPr="00C3558C" w:rsidSect="004306B5">
      <w:footerReference w:type="even" r:id="rId8"/>
      <w:footerReference w:type="default" r:id="rId9"/>
      <w:pgSz w:w="12240" w:h="15840"/>
      <w:pgMar w:top="851" w:right="1043" w:bottom="851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3CE3" w:rsidRDefault="00393CE3">
      <w:r>
        <w:separator/>
      </w:r>
    </w:p>
  </w:endnote>
  <w:endnote w:type="continuationSeparator" w:id="0">
    <w:p w:rsidR="00393CE3" w:rsidRDefault="00393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306B5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3CE3" w:rsidRDefault="00393CE3">
      <w:r>
        <w:separator/>
      </w:r>
    </w:p>
  </w:footnote>
  <w:footnote w:type="continuationSeparator" w:id="0">
    <w:p w:rsidR="00393CE3" w:rsidRDefault="00393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0.5pt;height:10.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9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36082"/>
    <w:multiLevelType w:val="hybridMultilevel"/>
    <w:tmpl w:val="1F60E8FA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370E38"/>
    <w:multiLevelType w:val="hybridMultilevel"/>
    <w:tmpl w:val="C9F0AE40"/>
    <w:lvl w:ilvl="0" w:tplc="ED9067C8">
      <w:numFmt w:val="bullet"/>
      <w:lvlText w:val="-"/>
      <w:lvlJc w:val="left"/>
      <w:pPr>
        <w:ind w:left="1069" w:hanging="360"/>
      </w:pPr>
      <w:rPr>
        <w:rFonts w:ascii="Verdana" w:eastAsia="Times New Roman" w:hAnsi="Verdana" w:cs="Arial" w:hint="default"/>
      </w:rPr>
    </w:lvl>
    <w:lvl w:ilvl="1" w:tplc="040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2E04D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2"/>
  </w:num>
  <w:num w:numId="2">
    <w:abstractNumId w:val="10"/>
  </w:num>
  <w:num w:numId="3">
    <w:abstractNumId w:val="9"/>
  </w:num>
  <w:num w:numId="4">
    <w:abstractNumId w:val="16"/>
  </w:num>
  <w:num w:numId="5">
    <w:abstractNumId w:val="7"/>
  </w:num>
  <w:num w:numId="6">
    <w:abstractNumId w:val="15"/>
  </w:num>
  <w:num w:numId="7">
    <w:abstractNumId w:val="6"/>
  </w:num>
  <w:num w:numId="8">
    <w:abstractNumId w:val="3"/>
  </w:num>
  <w:num w:numId="9">
    <w:abstractNumId w:val="12"/>
  </w:num>
  <w:num w:numId="10">
    <w:abstractNumId w:val="17"/>
  </w:num>
  <w:num w:numId="11">
    <w:abstractNumId w:val="0"/>
  </w:num>
  <w:num w:numId="12">
    <w:abstractNumId w:val="4"/>
  </w:num>
  <w:num w:numId="13">
    <w:abstractNumId w:val="11"/>
  </w:num>
  <w:num w:numId="14">
    <w:abstractNumId w:val="18"/>
  </w:num>
  <w:num w:numId="15">
    <w:abstractNumId w:val="1"/>
  </w:num>
  <w:num w:numId="16">
    <w:abstractNumId w:val="2"/>
  </w:num>
  <w:num w:numId="17">
    <w:abstractNumId w:val="5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19"/>
  </w:num>
  <w:num w:numId="21">
    <w:abstractNumId w:val="14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5810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5E6"/>
    <w:rsid w:val="000407B6"/>
    <w:rsid w:val="00040E8B"/>
    <w:rsid w:val="00040FFD"/>
    <w:rsid w:val="000418C9"/>
    <w:rsid w:val="000420C2"/>
    <w:rsid w:val="00042209"/>
    <w:rsid w:val="00042606"/>
    <w:rsid w:val="00042DF0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7297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D47"/>
    <w:rsid w:val="00075D70"/>
    <w:rsid w:val="0007646B"/>
    <w:rsid w:val="000769B7"/>
    <w:rsid w:val="0007729D"/>
    <w:rsid w:val="000776EB"/>
    <w:rsid w:val="000777B8"/>
    <w:rsid w:val="00077BE0"/>
    <w:rsid w:val="00077C69"/>
    <w:rsid w:val="00077C9A"/>
    <w:rsid w:val="0008054D"/>
    <w:rsid w:val="000808FF"/>
    <w:rsid w:val="00080944"/>
    <w:rsid w:val="000809AB"/>
    <w:rsid w:val="000809BE"/>
    <w:rsid w:val="00080FCD"/>
    <w:rsid w:val="0008127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385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80"/>
    <w:rsid w:val="000A5ABF"/>
    <w:rsid w:val="000A5B7C"/>
    <w:rsid w:val="000A5CF6"/>
    <w:rsid w:val="000A61E5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8EC"/>
    <w:rsid w:val="000B7B71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94A"/>
    <w:rsid w:val="000C6CC2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56B"/>
    <w:rsid w:val="000D25CD"/>
    <w:rsid w:val="000D2688"/>
    <w:rsid w:val="000D27D7"/>
    <w:rsid w:val="000D2AEB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D55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CD"/>
    <w:rsid w:val="00117872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7E2"/>
    <w:rsid w:val="00156C69"/>
    <w:rsid w:val="001572D5"/>
    <w:rsid w:val="00157301"/>
    <w:rsid w:val="00157507"/>
    <w:rsid w:val="00157740"/>
    <w:rsid w:val="0015774E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C87"/>
    <w:rsid w:val="00165021"/>
    <w:rsid w:val="0016542D"/>
    <w:rsid w:val="001656B0"/>
    <w:rsid w:val="00165CB8"/>
    <w:rsid w:val="00165E71"/>
    <w:rsid w:val="001666AF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43F"/>
    <w:rsid w:val="001715AD"/>
    <w:rsid w:val="00171816"/>
    <w:rsid w:val="00171AAB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330"/>
    <w:rsid w:val="00176646"/>
    <w:rsid w:val="00176FA6"/>
    <w:rsid w:val="00177014"/>
    <w:rsid w:val="001773B3"/>
    <w:rsid w:val="0017782E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852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A9"/>
    <w:rsid w:val="001B38E7"/>
    <w:rsid w:val="001B39C8"/>
    <w:rsid w:val="001B3A62"/>
    <w:rsid w:val="001B3BA9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D7A"/>
    <w:rsid w:val="001C0146"/>
    <w:rsid w:val="001C01F5"/>
    <w:rsid w:val="001C027B"/>
    <w:rsid w:val="001C02DC"/>
    <w:rsid w:val="001C0720"/>
    <w:rsid w:val="001C0A53"/>
    <w:rsid w:val="001C0B36"/>
    <w:rsid w:val="001C0C7B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828"/>
    <w:rsid w:val="001D38BC"/>
    <w:rsid w:val="001D3941"/>
    <w:rsid w:val="001D3AE0"/>
    <w:rsid w:val="001D3FCD"/>
    <w:rsid w:val="001D408C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FCC"/>
    <w:rsid w:val="001E401E"/>
    <w:rsid w:val="001E4074"/>
    <w:rsid w:val="001E4684"/>
    <w:rsid w:val="001E483F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29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C9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2AE"/>
    <w:rsid w:val="002245B4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6C25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7F"/>
    <w:rsid w:val="002504C0"/>
    <w:rsid w:val="00250717"/>
    <w:rsid w:val="002507F5"/>
    <w:rsid w:val="002509D5"/>
    <w:rsid w:val="002512B2"/>
    <w:rsid w:val="00251386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70A7"/>
    <w:rsid w:val="0028732F"/>
    <w:rsid w:val="00287545"/>
    <w:rsid w:val="00287EEE"/>
    <w:rsid w:val="00290027"/>
    <w:rsid w:val="002909A1"/>
    <w:rsid w:val="002909BB"/>
    <w:rsid w:val="00290B23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4E1A"/>
    <w:rsid w:val="00295096"/>
    <w:rsid w:val="002954A4"/>
    <w:rsid w:val="0029564D"/>
    <w:rsid w:val="00295935"/>
    <w:rsid w:val="00295AD3"/>
    <w:rsid w:val="002961F0"/>
    <w:rsid w:val="00296530"/>
    <w:rsid w:val="00296792"/>
    <w:rsid w:val="00296897"/>
    <w:rsid w:val="00296B70"/>
    <w:rsid w:val="00296C08"/>
    <w:rsid w:val="00296F79"/>
    <w:rsid w:val="00297454"/>
    <w:rsid w:val="002978A7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4DA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E77"/>
    <w:rsid w:val="002D500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F"/>
    <w:rsid w:val="002D71F1"/>
    <w:rsid w:val="002D77F2"/>
    <w:rsid w:val="002D7A5C"/>
    <w:rsid w:val="002D7AEE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B8E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706D"/>
    <w:rsid w:val="00337148"/>
    <w:rsid w:val="00337291"/>
    <w:rsid w:val="00337604"/>
    <w:rsid w:val="003378D2"/>
    <w:rsid w:val="00337E84"/>
    <w:rsid w:val="00340406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A09"/>
    <w:rsid w:val="00353C73"/>
    <w:rsid w:val="00353CF0"/>
    <w:rsid w:val="00353F0D"/>
    <w:rsid w:val="00353FB5"/>
    <w:rsid w:val="0035409C"/>
    <w:rsid w:val="003542C4"/>
    <w:rsid w:val="003545F7"/>
    <w:rsid w:val="00354DD6"/>
    <w:rsid w:val="00354FB8"/>
    <w:rsid w:val="00355310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903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D5"/>
    <w:rsid w:val="00371169"/>
    <w:rsid w:val="003711D0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C53"/>
    <w:rsid w:val="00393CE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7821"/>
    <w:rsid w:val="003A78E3"/>
    <w:rsid w:val="003A7918"/>
    <w:rsid w:val="003A7A12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252"/>
    <w:rsid w:val="003B43B0"/>
    <w:rsid w:val="003B4489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11C3"/>
    <w:rsid w:val="003E1ACE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F9"/>
    <w:rsid w:val="003E5228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DD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6B5"/>
    <w:rsid w:val="00430A0B"/>
    <w:rsid w:val="00431363"/>
    <w:rsid w:val="00431470"/>
    <w:rsid w:val="004314A7"/>
    <w:rsid w:val="00432250"/>
    <w:rsid w:val="0043229F"/>
    <w:rsid w:val="004325E3"/>
    <w:rsid w:val="00432CAD"/>
    <w:rsid w:val="00432D6D"/>
    <w:rsid w:val="00432EFA"/>
    <w:rsid w:val="004333D6"/>
    <w:rsid w:val="0043355C"/>
    <w:rsid w:val="004339B5"/>
    <w:rsid w:val="00433AD8"/>
    <w:rsid w:val="00433CDE"/>
    <w:rsid w:val="00433DE6"/>
    <w:rsid w:val="0043418A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4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46AA"/>
    <w:rsid w:val="004546F5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59D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C00"/>
    <w:rsid w:val="00470C3B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717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37B"/>
    <w:rsid w:val="005019A7"/>
    <w:rsid w:val="00501BA4"/>
    <w:rsid w:val="005021D8"/>
    <w:rsid w:val="0050229A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A51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0A29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BD"/>
    <w:rsid w:val="00546579"/>
    <w:rsid w:val="0054687B"/>
    <w:rsid w:val="00546988"/>
    <w:rsid w:val="00546E1D"/>
    <w:rsid w:val="0054722D"/>
    <w:rsid w:val="00547230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6F9F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133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4D7"/>
    <w:rsid w:val="005E093B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21B0"/>
    <w:rsid w:val="005E23A3"/>
    <w:rsid w:val="005E2BE3"/>
    <w:rsid w:val="005E2D64"/>
    <w:rsid w:val="005E31ED"/>
    <w:rsid w:val="005E35B8"/>
    <w:rsid w:val="005E38C0"/>
    <w:rsid w:val="005E3911"/>
    <w:rsid w:val="005E397E"/>
    <w:rsid w:val="005E3993"/>
    <w:rsid w:val="005E3B02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809"/>
    <w:rsid w:val="00603A2A"/>
    <w:rsid w:val="00603BFA"/>
    <w:rsid w:val="00603C07"/>
    <w:rsid w:val="00603D10"/>
    <w:rsid w:val="00603EC6"/>
    <w:rsid w:val="00604017"/>
    <w:rsid w:val="006048C3"/>
    <w:rsid w:val="0060545D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6A9"/>
    <w:rsid w:val="006267F3"/>
    <w:rsid w:val="0062693E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BCC"/>
    <w:rsid w:val="00667E95"/>
    <w:rsid w:val="00667F02"/>
    <w:rsid w:val="00670232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3C4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6EFB"/>
    <w:rsid w:val="006A726A"/>
    <w:rsid w:val="006A728A"/>
    <w:rsid w:val="006A777A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6E3"/>
    <w:rsid w:val="006B17EE"/>
    <w:rsid w:val="006B1A74"/>
    <w:rsid w:val="006B1F83"/>
    <w:rsid w:val="006B2077"/>
    <w:rsid w:val="006B20A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17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CFC"/>
    <w:rsid w:val="006C4D0A"/>
    <w:rsid w:val="006C55B6"/>
    <w:rsid w:val="006C5826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636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7DC"/>
    <w:rsid w:val="006E4BBF"/>
    <w:rsid w:val="006E4D4D"/>
    <w:rsid w:val="006E4E7F"/>
    <w:rsid w:val="006E5289"/>
    <w:rsid w:val="006E539E"/>
    <w:rsid w:val="006E546C"/>
    <w:rsid w:val="006E55A4"/>
    <w:rsid w:val="006E56FC"/>
    <w:rsid w:val="006E5724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558"/>
    <w:rsid w:val="006F56AE"/>
    <w:rsid w:val="006F56B9"/>
    <w:rsid w:val="006F57A8"/>
    <w:rsid w:val="006F59ED"/>
    <w:rsid w:val="006F5EFC"/>
    <w:rsid w:val="006F62E8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26C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33D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022"/>
    <w:rsid w:val="00715358"/>
    <w:rsid w:val="00715996"/>
    <w:rsid w:val="00715B3E"/>
    <w:rsid w:val="00715BAD"/>
    <w:rsid w:val="00715D8D"/>
    <w:rsid w:val="00715F6F"/>
    <w:rsid w:val="007161A0"/>
    <w:rsid w:val="00716441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2375"/>
    <w:rsid w:val="00732954"/>
    <w:rsid w:val="00732AD5"/>
    <w:rsid w:val="00733773"/>
    <w:rsid w:val="00733A0F"/>
    <w:rsid w:val="00733A93"/>
    <w:rsid w:val="00733AF7"/>
    <w:rsid w:val="00733C63"/>
    <w:rsid w:val="00733EA3"/>
    <w:rsid w:val="00734533"/>
    <w:rsid w:val="007346DB"/>
    <w:rsid w:val="00734A78"/>
    <w:rsid w:val="00734CF2"/>
    <w:rsid w:val="007350F1"/>
    <w:rsid w:val="00735243"/>
    <w:rsid w:val="00735662"/>
    <w:rsid w:val="0073614A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1B5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A61"/>
    <w:rsid w:val="00786AB4"/>
    <w:rsid w:val="00786BCB"/>
    <w:rsid w:val="00786C34"/>
    <w:rsid w:val="00786EF7"/>
    <w:rsid w:val="0078779A"/>
    <w:rsid w:val="00787B1B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71"/>
    <w:rsid w:val="007B5F71"/>
    <w:rsid w:val="007B64BD"/>
    <w:rsid w:val="007B69EE"/>
    <w:rsid w:val="007B7001"/>
    <w:rsid w:val="007B7207"/>
    <w:rsid w:val="007B7489"/>
    <w:rsid w:val="007B76CD"/>
    <w:rsid w:val="007B795D"/>
    <w:rsid w:val="007C01C1"/>
    <w:rsid w:val="007C0336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6447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2B9E"/>
    <w:rsid w:val="00813034"/>
    <w:rsid w:val="0081320C"/>
    <w:rsid w:val="008134AC"/>
    <w:rsid w:val="00813597"/>
    <w:rsid w:val="008138A2"/>
    <w:rsid w:val="008138E5"/>
    <w:rsid w:val="0081391A"/>
    <w:rsid w:val="00813D8F"/>
    <w:rsid w:val="008141B2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2DB7"/>
    <w:rsid w:val="00823442"/>
    <w:rsid w:val="0082361E"/>
    <w:rsid w:val="00823655"/>
    <w:rsid w:val="008236C7"/>
    <w:rsid w:val="00823CD7"/>
    <w:rsid w:val="00823FCA"/>
    <w:rsid w:val="0082400E"/>
    <w:rsid w:val="008246BA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55"/>
    <w:rsid w:val="0086376B"/>
    <w:rsid w:val="00863975"/>
    <w:rsid w:val="0086400E"/>
    <w:rsid w:val="008641AF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D80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756"/>
    <w:rsid w:val="00884877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63B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2032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8FA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736"/>
    <w:rsid w:val="008E6CD1"/>
    <w:rsid w:val="008E6E45"/>
    <w:rsid w:val="008E7126"/>
    <w:rsid w:val="008E7842"/>
    <w:rsid w:val="008E78CE"/>
    <w:rsid w:val="008E7C34"/>
    <w:rsid w:val="008E7D7A"/>
    <w:rsid w:val="008E7E03"/>
    <w:rsid w:val="008E7E6D"/>
    <w:rsid w:val="008E7F0D"/>
    <w:rsid w:val="008E7FB7"/>
    <w:rsid w:val="008F0150"/>
    <w:rsid w:val="008F022B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961"/>
    <w:rsid w:val="00937C06"/>
    <w:rsid w:val="0094012C"/>
    <w:rsid w:val="00940410"/>
    <w:rsid w:val="00940629"/>
    <w:rsid w:val="0094081D"/>
    <w:rsid w:val="009408AC"/>
    <w:rsid w:val="00940F0A"/>
    <w:rsid w:val="0094107A"/>
    <w:rsid w:val="009413DC"/>
    <w:rsid w:val="0094160E"/>
    <w:rsid w:val="0094181E"/>
    <w:rsid w:val="00941937"/>
    <w:rsid w:val="00941AB2"/>
    <w:rsid w:val="00941AE0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324"/>
    <w:rsid w:val="009577B5"/>
    <w:rsid w:val="00957C6D"/>
    <w:rsid w:val="00957DF3"/>
    <w:rsid w:val="009600AD"/>
    <w:rsid w:val="0096018A"/>
    <w:rsid w:val="009601DF"/>
    <w:rsid w:val="00960719"/>
    <w:rsid w:val="0096093A"/>
    <w:rsid w:val="00960E94"/>
    <w:rsid w:val="00960ECF"/>
    <w:rsid w:val="00960F98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C67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1F40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42B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CD"/>
    <w:rsid w:val="009901EA"/>
    <w:rsid w:val="00990398"/>
    <w:rsid w:val="00990580"/>
    <w:rsid w:val="009908C2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A7C71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B2C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621A"/>
    <w:rsid w:val="00A463C8"/>
    <w:rsid w:val="00A46463"/>
    <w:rsid w:val="00A464C5"/>
    <w:rsid w:val="00A4669D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6F9D"/>
    <w:rsid w:val="00A57046"/>
    <w:rsid w:val="00A579A6"/>
    <w:rsid w:val="00A57C88"/>
    <w:rsid w:val="00A57CCE"/>
    <w:rsid w:val="00A57FF2"/>
    <w:rsid w:val="00A6038F"/>
    <w:rsid w:val="00A604AB"/>
    <w:rsid w:val="00A605FE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1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77A6B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4FC5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A0735"/>
    <w:rsid w:val="00AA0B76"/>
    <w:rsid w:val="00AA0CD7"/>
    <w:rsid w:val="00AA0FC6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CB8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431"/>
    <w:rsid w:val="00AC7684"/>
    <w:rsid w:val="00AC77DD"/>
    <w:rsid w:val="00AC7919"/>
    <w:rsid w:val="00AD000C"/>
    <w:rsid w:val="00AD004E"/>
    <w:rsid w:val="00AD0136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AE3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B43"/>
    <w:rsid w:val="00B00B61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F7"/>
    <w:rsid w:val="00B12D99"/>
    <w:rsid w:val="00B13072"/>
    <w:rsid w:val="00B13104"/>
    <w:rsid w:val="00B135A4"/>
    <w:rsid w:val="00B136A3"/>
    <w:rsid w:val="00B13C8A"/>
    <w:rsid w:val="00B14412"/>
    <w:rsid w:val="00B144B7"/>
    <w:rsid w:val="00B14781"/>
    <w:rsid w:val="00B14DF9"/>
    <w:rsid w:val="00B15336"/>
    <w:rsid w:val="00B1574E"/>
    <w:rsid w:val="00B158F9"/>
    <w:rsid w:val="00B15928"/>
    <w:rsid w:val="00B15C42"/>
    <w:rsid w:val="00B15C56"/>
    <w:rsid w:val="00B161F4"/>
    <w:rsid w:val="00B16236"/>
    <w:rsid w:val="00B162E9"/>
    <w:rsid w:val="00B16332"/>
    <w:rsid w:val="00B16661"/>
    <w:rsid w:val="00B1673F"/>
    <w:rsid w:val="00B16926"/>
    <w:rsid w:val="00B16C7E"/>
    <w:rsid w:val="00B173A2"/>
    <w:rsid w:val="00B17420"/>
    <w:rsid w:val="00B176FF"/>
    <w:rsid w:val="00B17875"/>
    <w:rsid w:val="00B17953"/>
    <w:rsid w:val="00B17B2B"/>
    <w:rsid w:val="00B17DFB"/>
    <w:rsid w:val="00B17F7D"/>
    <w:rsid w:val="00B20019"/>
    <w:rsid w:val="00B20115"/>
    <w:rsid w:val="00B201D8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7F2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948"/>
    <w:rsid w:val="00B50D13"/>
    <w:rsid w:val="00B517A3"/>
    <w:rsid w:val="00B51BBE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8C6"/>
    <w:rsid w:val="00B558D1"/>
    <w:rsid w:val="00B558FA"/>
    <w:rsid w:val="00B5590A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A13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C3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62C4"/>
    <w:rsid w:val="00B9643D"/>
    <w:rsid w:val="00B96702"/>
    <w:rsid w:val="00B968B9"/>
    <w:rsid w:val="00B96E3F"/>
    <w:rsid w:val="00B96FC5"/>
    <w:rsid w:val="00B9730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258"/>
    <w:rsid w:val="00BA5887"/>
    <w:rsid w:val="00BA58AD"/>
    <w:rsid w:val="00BA5DC0"/>
    <w:rsid w:val="00BA5DEA"/>
    <w:rsid w:val="00BA6157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BD"/>
    <w:rsid w:val="00BC18F8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C51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45B"/>
    <w:rsid w:val="00BE547B"/>
    <w:rsid w:val="00BE57BB"/>
    <w:rsid w:val="00BE58AA"/>
    <w:rsid w:val="00BE5939"/>
    <w:rsid w:val="00BE5B1C"/>
    <w:rsid w:val="00BE5E25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235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58C"/>
    <w:rsid w:val="00C35698"/>
    <w:rsid w:val="00C358CB"/>
    <w:rsid w:val="00C358E5"/>
    <w:rsid w:val="00C359D9"/>
    <w:rsid w:val="00C3634E"/>
    <w:rsid w:val="00C364E6"/>
    <w:rsid w:val="00C3687D"/>
    <w:rsid w:val="00C36E4D"/>
    <w:rsid w:val="00C37211"/>
    <w:rsid w:val="00C37226"/>
    <w:rsid w:val="00C37416"/>
    <w:rsid w:val="00C37417"/>
    <w:rsid w:val="00C37562"/>
    <w:rsid w:val="00C3759D"/>
    <w:rsid w:val="00C3790E"/>
    <w:rsid w:val="00C37912"/>
    <w:rsid w:val="00C37F7C"/>
    <w:rsid w:val="00C400E6"/>
    <w:rsid w:val="00C40166"/>
    <w:rsid w:val="00C40CFA"/>
    <w:rsid w:val="00C40D04"/>
    <w:rsid w:val="00C40D69"/>
    <w:rsid w:val="00C40E3D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3243"/>
    <w:rsid w:val="00C43B78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438"/>
    <w:rsid w:val="00C605C1"/>
    <w:rsid w:val="00C6067C"/>
    <w:rsid w:val="00C60BF0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270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9E5"/>
    <w:rsid w:val="00C77B76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AA4"/>
    <w:rsid w:val="00CD7FBC"/>
    <w:rsid w:val="00CE0330"/>
    <w:rsid w:val="00CE03AA"/>
    <w:rsid w:val="00CE03D8"/>
    <w:rsid w:val="00CE0465"/>
    <w:rsid w:val="00CE0853"/>
    <w:rsid w:val="00CE1A43"/>
    <w:rsid w:val="00CE1F30"/>
    <w:rsid w:val="00CE2195"/>
    <w:rsid w:val="00CE25BC"/>
    <w:rsid w:val="00CE26F7"/>
    <w:rsid w:val="00CE2D0D"/>
    <w:rsid w:val="00CE2FBC"/>
    <w:rsid w:val="00CE31AB"/>
    <w:rsid w:val="00CE32DA"/>
    <w:rsid w:val="00CE398F"/>
    <w:rsid w:val="00CE39CE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B16"/>
    <w:rsid w:val="00CE5E23"/>
    <w:rsid w:val="00CE63C6"/>
    <w:rsid w:val="00CE6443"/>
    <w:rsid w:val="00CE66FF"/>
    <w:rsid w:val="00CE6814"/>
    <w:rsid w:val="00CE6958"/>
    <w:rsid w:val="00CE6B68"/>
    <w:rsid w:val="00CE7CD5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C05"/>
    <w:rsid w:val="00CF2D08"/>
    <w:rsid w:val="00CF2DDD"/>
    <w:rsid w:val="00CF2F4B"/>
    <w:rsid w:val="00CF327C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65B"/>
    <w:rsid w:val="00D0684A"/>
    <w:rsid w:val="00D06E87"/>
    <w:rsid w:val="00D06F39"/>
    <w:rsid w:val="00D073F4"/>
    <w:rsid w:val="00D07A21"/>
    <w:rsid w:val="00D1031F"/>
    <w:rsid w:val="00D10411"/>
    <w:rsid w:val="00D105D0"/>
    <w:rsid w:val="00D107A0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413B"/>
    <w:rsid w:val="00D1444C"/>
    <w:rsid w:val="00D144AD"/>
    <w:rsid w:val="00D14CE0"/>
    <w:rsid w:val="00D14D11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DF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99D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9E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D07"/>
    <w:rsid w:val="00D40EE0"/>
    <w:rsid w:val="00D40EEA"/>
    <w:rsid w:val="00D40FD3"/>
    <w:rsid w:val="00D415A1"/>
    <w:rsid w:val="00D41784"/>
    <w:rsid w:val="00D41BBF"/>
    <w:rsid w:val="00D41E68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92"/>
    <w:rsid w:val="00D87B1D"/>
    <w:rsid w:val="00D87F29"/>
    <w:rsid w:val="00D90108"/>
    <w:rsid w:val="00D90222"/>
    <w:rsid w:val="00D906B5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843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521"/>
    <w:rsid w:val="00DB77B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782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A9D"/>
    <w:rsid w:val="00DE3D0A"/>
    <w:rsid w:val="00DE3D55"/>
    <w:rsid w:val="00DE3E1E"/>
    <w:rsid w:val="00DE3E93"/>
    <w:rsid w:val="00DE4701"/>
    <w:rsid w:val="00DE4757"/>
    <w:rsid w:val="00DE47A4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6A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9F5"/>
    <w:rsid w:val="00E25AFF"/>
    <w:rsid w:val="00E25B05"/>
    <w:rsid w:val="00E25D86"/>
    <w:rsid w:val="00E25DC8"/>
    <w:rsid w:val="00E260ED"/>
    <w:rsid w:val="00E262C3"/>
    <w:rsid w:val="00E2650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6F7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0C"/>
    <w:rsid w:val="00E474AA"/>
    <w:rsid w:val="00E474D1"/>
    <w:rsid w:val="00E474E9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387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DF9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1C"/>
    <w:rsid w:val="00E91E33"/>
    <w:rsid w:val="00E91EDE"/>
    <w:rsid w:val="00E9200A"/>
    <w:rsid w:val="00E92292"/>
    <w:rsid w:val="00E92896"/>
    <w:rsid w:val="00E929F6"/>
    <w:rsid w:val="00E92C58"/>
    <w:rsid w:val="00E9345E"/>
    <w:rsid w:val="00E9352E"/>
    <w:rsid w:val="00E935AB"/>
    <w:rsid w:val="00E93722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86"/>
    <w:rsid w:val="00EB3E6B"/>
    <w:rsid w:val="00EB409A"/>
    <w:rsid w:val="00EB42AE"/>
    <w:rsid w:val="00EB49A1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639"/>
    <w:rsid w:val="00EC674B"/>
    <w:rsid w:val="00EC674F"/>
    <w:rsid w:val="00EC6ABB"/>
    <w:rsid w:val="00EC6C2A"/>
    <w:rsid w:val="00EC6C92"/>
    <w:rsid w:val="00EC7332"/>
    <w:rsid w:val="00EC75FA"/>
    <w:rsid w:val="00EC78C9"/>
    <w:rsid w:val="00ED045F"/>
    <w:rsid w:val="00ED0498"/>
    <w:rsid w:val="00ED04EC"/>
    <w:rsid w:val="00ED05F2"/>
    <w:rsid w:val="00ED06C3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740"/>
    <w:rsid w:val="00EF584B"/>
    <w:rsid w:val="00EF596C"/>
    <w:rsid w:val="00EF5A24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4215"/>
    <w:rsid w:val="00F0432E"/>
    <w:rsid w:val="00F04523"/>
    <w:rsid w:val="00F04854"/>
    <w:rsid w:val="00F04ED5"/>
    <w:rsid w:val="00F0514E"/>
    <w:rsid w:val="00F051F7"/>
    <w:rsid w:val="00F0548D"/>
    <w:rsid w:val="00F059D3"/>
    <w:rsid w:val="00F05B09"/>
    <w:rsid w:val="00F05B34"/>
    <w:rsid w:val="00F05F21"/>
    <w:rsid w:val="00F05F22"/>
    <w:rsid w:val="00F05F7C"/>
    <w:rsid w:val="00F0623B"/>
    <w:rsid w:val="00F06717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A0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CBA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F18"/>
    <w:rsid w:val="00F56F2C"/>
    <w:rsid w:val="00F56F5F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C6E"/>
    <w:rsid w:val="00F80EFA"/>
    <w:rsid w:val="00F815C3"/>
    <w:rsid w:val="00F81645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76"/>
    <w:rsid w:val="00F87065"/>
    <w:rsid w:val="00F871F8"/>
    <w:rsid w:val="00F87877"/>
    <w:rsid w:val="00F878DF"/>
    <w:rsid w:val="00F878F0"/>
    <w:rsid w:val="00F87BEE"/>
    <w:rsid w:val="00F87CD5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0AC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39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7C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A22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BDE1F65"/>
  <w15:docId w15:val="{473C6A91-F209-40E9-9947-82A39E2BD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43B78"/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3B78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6F5AF7-6173-4CE7-8015-4F44B60A9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2</cp:revision>
  <cp:lastPrinted>2017-05-26T07:22:00Z</cp:lastPrinted>
  <dcterms:created xsi:type="dcterms:W3CDTF">2018-02-27T10:48:00Z</dcterms:created>
  <dcterms:modified xsi:type="dcterms:W3CDTF">2018-02-27T10:48:00Z</dcterms:modified>
</cp:coreProperties>
</file>